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86.png" ContentType="image/png"/>
  <Override PartName="/word/media/rId94.png" ContentType="image/png"/>
  <Override PartName="/word/media/rId102.png" ContentType="image/png"/>
  <Override PartName="/word/media/rId105.png" ContentType="image/png"/>
  <Override PartName="/word/media/rId112.png" ContentType="image/png"/>
  <Override PartName="/word/media/rId117.png" ContentType="image/png"/>
  <Override PartName="/word/media/rId126.png" ContentType="image/png"/>
  <Override PartName="/word/media/rId135.png" ContentType="image/png"/>
  <Override PartName="/word/media/rId138.png" ContentType="image/png"/>
  <Override PartName="/word/media/rId146.png" ContentType="image/png"/>
  <Override PartName="/word/media/rId28.png" ContentType="image/png"/>
  <Override PartName="/word/media/rId154.png" ContentType="image/png"/>
  <Override PartName="/word/media/rId157.png" ContentType="image/png"/>
  <Override PartName="/word/media/rId164.png" ContentType="image/png"/>
  <Override PartName="/word/media/rId173.png" ContentType="image/png"/>
  <Override PartName="/word/media/rId182.png" ContentType="image/png"/>
  <Override PartName="/word/media/rId191.png" ContentType="image/png"/>
  <Override PartName="/word/media/rId194.png" ContentType="image/png"/>
  <Override PartName="/word/media/rId36.png" ContentType="image/png"/>
  <Override PartName="/word/media/rId39.png" ContentType="image/png"/>
  <Override PartName="/word/media/rId47.png" ContentType="image/png"/>
  <Override PartName="/word/media/rId50.png" ContentType="image/png"/>
  <Override PartName="/word/media/rId62.png" ContentType="image/png"/>
  <Override PartName="/word/media/rId73.png" ContentType="image/png"/>
  <Override PartName="/word/media/rId83.png" ContentType="image/png"/>
  <Override PartName="/word/media/rId44.png" ContentType="image/png"/>
  <Override PartName="/word/media/rId151.png" ContentType="image/png"/>
  <Override PartName="/word/media/rId67.png" ContentType="image/png"/>
  <Override PartName="/word/media/rId25.png" ContentType="image/png"/>
  <Override PartName="/word/media/rId59.png" ContentType="image/png"/>
  <Override PartName="/word/media/rId56.png" ContentType="image/png"/>
  <Override PartName="/word/media/rId33.png" ContentType="image/png"/>
  <Override PartName="/word/media/rId99.png" ContentType="image/png"/>
  <Override PartName="/word/media/rId22.png" ContentType="image/png"/>
  <Override PartName="/word/media/rId53.png" ContentType="image/png"/>
  <Override PartName="/word/media/rId70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9" w:name="ระบบพนจากราชการ"/>
    <w:p>
      <w:pPr>
        <w:pStyle w:val="Heading1"/>
      </w:pPr>
      <w:r>
        <w:t xml:space="preserve">ระบบพ้นจากราชกา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พ้นจากราชการ” ระบบแสดงเมนูย่อย คือ ประกาศเกษียณ รายการลาออก รายการลาออก (ลูกจ้าง) Exit interview รายการบันทึกการถึงแก่กรรม และรายการให้ออก</w:t>
      </w:r>
    </w:p>
    <w:p>
      <w:pPr>
        <w:pStyle w:val="CaptionedFigure"/>
      </w:pPr>
      <w:r>
        <w:drawing>
          <wp:inline>
            <wp:extent cx="2161309" cy="2046209"/>
            <wp:effectExtent b="0" l="0" r="0" t="0"/>
            <wp:docPr descr="รูปภาพที่ 11 – 1 พ้น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309" cy="2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พ้นจากราชการ</w:t>
      </w:r>
    </w:p>
    <w:bookmarkStart w:id="198" w:name="ประกาศเกษยณ"/>
    <w:p>
      <w:pPr>
        <w:pStyle w:val="Heading2"/>
      </w:pPr>
      <w:r>
        <w:t xml:space="preserve">ประกาศเกษียณ</w:t>
      </w:r>
    </w:p>
    <w:p>
      <w:pPr>
        <w:pStyle w:val="Compact"/>
        <w:numPr>
          <w:ilvl w:val="0"/>
          <w:numId w:val="1002"/>
        </w:numPr>
      </w:pPr>
      <w:r>
        <w:t xml:space="preserve">ทำการคลิกเมนู “ประกาศเกษียณ” ระบบแสดงหน้า “ประกาศเกษียณอายุราชการ” เจ้าหน้าที่สามารถทำการคลิก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 หรือทำการคลิก</w:t>
      </w:r>
      <w:r>
        <w:drawing>
          <wp:inline>
            <wp:extent cx="221381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สดงรายข้อมูลการประกาศเกษียณอายุราชการ โดยการเพิ่มข้อมูลประกาศเกษียณของข้าราชการกรุงเทพมหานครสามัญและลูกจ้างประจำ การทำงานละวิธีการจะเหมือนกัน (เพิ่มเติม : การแก้ไขข้อมูลไม่ว่าจะเป็นประเภทประกาศ เพิ่ม แก้ไข หรือยกเลิกเกษียณจะสามารถทำรายการแก้ไขได้เพียงครั้งละ 1 รายการเท่านั้น เช่น ปัจจุบันกำลังจัดทำข้อมูลรายการประเภทประกาศแก้ไขเกษียณ แต่ต้องการเพิ่มรายการประกาศเพิ่มเกษียณอีกรายการ จะไม่สามารถทำได้ ดังนั้น เจ้าหน้าที่จำเป็นต้องกลับไปจัดการข้อมูลประเภทประกาศแก้ไขเกษียณให้เสร็จทุกขั้นตอนก่อนถึงจะสามารถเพิ่มรายการประกาศเพิ่มเกษียณได้)</w:t>
      </w:r>
    </w:p>
    <w:p>
      <w:pPr>
        <w:pStyle w:val="CaptionedFigure"/>
      </w:pPr>
      <w:r>
        <w:drawing>
          <wp:inline>
            <wp:extent cx="5943600" cy="2770322"/>
            <wp:effectExtent b="0" l="0" r="0" t="0"/>
            <wp:docPr descr="รูปภาพที่ 11 – 2 ประกาศเกษียณอายุ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11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 ประกาศเกษียณอายุราชการ</w:t>
      </w:r>
    </w:p>
    <w:p>
      <w:pPr>
        <w:pStyle w:val="BlockText"/>
      </w:pPr>
      <w:r>
        <w:t xml:space="preserve">หมายเลข 1 แถบเมนูสำหรับคลิก “ขรก.กทม.สามัญ” และ “ลูกจ้างประจำ”</w:t>
      </w:r>
      <w:r>
        <w:br/>
      </w:r>
      <w:r>
        <w:t xml:space="preserve">หมายเลข 2 ช่องสำหรับคลิกเลือกปีงบประมาณแสดงรายการประกาศเกษียณ</w:t>
      </w:r>
      <w:r>
        <w:br/>
      </w:r>
      <w:r>
        <w:t xml:space="preserve">หมายเลข 3 ไอคอนสำหรับคลิกเพื่อเพิ่มข้อมูลรายการประกาศเกษียณ</w:t>
      </w:r>
      <w:r>
        <w:br/>
      </w:r>
      <w:r>
        <w:t xml:space="preserve">หมายเลข 4 ช่องสำหรับแสดงรายการประกาศเกษียณ</w:t>
      </w:r>
      <w:r>
        <w:br/>
      </w:r>
      <w:r>
        <w:t xml:space="preserve">หมายเลข 5 ไอคอนสำหรับคลิกเพื่อแสดงรายละเอียดรายการประกาศเกษียณและไอคนสำหรับคลิกเพื่อแก้ไขข้อมูลประกาสเกษียณ (โดยไอคอนแก้ไขข้อมูลจะสามารถแสดงเพียงแค่ 1 รายการเท่านั้น)</w:t>
      </w:r>
      <w:r>
        <w:br/>
      </w:r>
      <w:r>
        <w:t xml:space="preserve">หมายเลข 6 ช่องสำหรับคลิกเพื่อกรอกข้อมูลค้นหารายการประกาศเกษียณ</w:t>
      </w:r>
    </w:p>
    <w:bookmarkStart w:id="89" w:name="ประกาศเพมผเกษยณ"/>
    <w:p>
      <w:pPr>
        <w:pStyle w:val="Heading3"/>
      </w:pPr>
      <w:r>
        <w:t xml:space="preserve">ประกาศเพิ่มผู้เกษียณ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 “ประกาศเกษียณ” ซึ่งเมื่อคลิกไอคอน</w:t>
      </w:r>
      <w:r>
        <w:drawing>
          <wp:inline>
            <wp:extent cx="198226" cy="217409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</w:t>
      </w:r>
      <w:r>
        <w:t xml:space="preserve"> </w:t>
      </w:r>
      <w:r>
        <w:t xml:space="preserve">ประกาศ เลือกประเภทประกาศที่ต้องการเพิ่มข้อมูล” ให้ทำการคลิกเลือก “ประกาศเพิ่มผู้เกษียณ” จากนั้นทำการคลิก</w:t>
      </w:r>
      <w:r>
        <w:drawing>
          <wp:inline>
            <wp:extent cx="375385" cy="240631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ok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ลือกประเภท ระบบแสดงหน้า “รายชื่อผู้เกษียณอายุราชการ”</w:t>
      </w:r>
    </w:p>
    <w:p>
      <w:pPr>
        <w:pStyle w:val="CaptionedFigure"/>
      </w:pPr>
      <w:r>
        <w:drawing>
          <wp:inline>
            <wp:extent cx="3094892" cy="2084576"/>
            <wp:effectExtent b="0" l="0" r="0" t="0"/>
            <wp:docPr descr="รูปภาพที่ 11 – 3 เพิ่มประกาศเกษียณ" title="" id="37" name="Picture"/>
            <a:graphic>
              <a:graphicData uri="http://schemas.openxmlformats.org/drawingml/2006/picture">
                <pic:pic>
                  <pic:nvPicPr>
                    <pic:cNvPr descr="images/admin/chapter11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 เพิ่มประกาศเกษียณ</w:t>
      </w:r>
    </w:p>
    <w:p>
      <w:pPr>
        <w:pStyle w:val="BlockText"/>
      </w:pPr>
      <w:r>
        <w:t xml:space="preserve">หมายเลข 1 ช่องสำหรับคลิกเลือกประเภทประกาศที่ต้องการเพิ่มข้อมูล</w:t>
      </w:r>
      <w:r>
        <w:br/>
      </w:r>
      <w:r>
        <w:t xml:space="preserve">หมายเลข 2 ปุ่มสำหรับคลิกเพื่อยืนยันการเลือกประเภทประกาศที่ต้องการเพิ่มข้อมูล</w:t>
      </w:r>
    </w:p>
    <w:p>
      <w:pPr>
        <w:pStyle w:val="CaptionedFigure"/>
      </w:pPr>
      <w:r>
        <w:drawing>
          <wp:inline>
            <wp:extent cx="5943600" cy="2513150"/>
            <wp:effectExtent b="0" l="0" r="0" t="0"/>
            <wp:docPr descr="รูปภาพที่ 11 – 4 รายชื่อผู้เกษียณอายุราชการ" title="" id="40" name="Picture"/>
            <a:graphic>
              <a:graphicData uri="http://schemas.openxmlformats.org/drawingml/2006/picture">
                <pic:pic>
                  <pic:nvPicPr>
                    <pic:cNvPr descr="images/admin/chapter11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 รายชื่อ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ผู้เกษียณอายุราชการ</w:t>
      </w:r>
      <w:r>
        <w:br/>
      </w:r>
      <w:r>
        <w:t xml:space="preserve">หมายเลข 2 ไอคอนสำหรับคลิกเพื่อแสดงเมนูอัปโหลดไฟล์, แก้ไขมติ อ.ก.ก. และเมนูคลิกดาวน์โหลดเอกสารประกาศรายชื่อผู้เกษียณอายุราชการเป็นไฟล์ .pdf และ .docx</w:t>
      </w:r>
      <w:r>
        <w:br/>
      </w:r>
      <w:r>
        <w:t xml:space="preserve">หมายเลข 3 ช่องสำหรับแสดงรายชื่อผู้เกษียณอายุราชการที่ได้ทำการเพิ่มรายชื่อ</w:t>
      </w:r>
      <w:r>
        <w:br/>
      </w:r>
      <w:r>
        <w:t xml:space="preserve">หมายเลข 4 ไอคอนสำหรับคลิกเพื่อดูข้อมูลทะเบียนประวัติ</w:t>
      </w:r>
      <w:r>
        <w:br/>
      </w:r>
      <w:r>
        <w:t xml:space="preserve">หมายเลข 5 ช่องสำหรับคลิกเพื่อกรอกข้อมูลค้นหารายชื่อผู้เกษียณอายุราชการ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ผู้เกษียณอายุราชการ ให้ทำการใช้เมาส์คลิก</w:t>
      </w:r>
      <w:r>
        <w:drawing>
          <wp:inline>
            <wp:extent cx="198226" cy="217409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รายชื่อ” หากต้องการเพิ่มรายชื่อคนที่ต้องการ ให้ทำการคลิก</w:t>
      </w:r>
      <w:r>
        <w:drawing>
          <wp:inline>
            <wp:extent cx="481263" cy="288757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add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พิ่มข้อมูล หลังจากคลิกยืนยันเสร็จสิ้น รายชื่อที่ได้ทำการเพิ่มจะปรากฏในหน้า “รายชื่อผู้เกษียณอายุราชการ” ทันที</w:t>
      </w:r>
    </w:p>
    <w:p>
      <w:pPr>
        <w:pStyle w:val="CaptionedFigure"/>
      </w:pPr>
      <w:r>
        <w:drawing>
          <wp:inline>
            <wp:extent cx="5943600" cy="2822912"/>
            <wp:effectExtent b="0" l="0" r="0" t="0"/>
            <wp:docPr descr="รูปภาพที่ 11 – 5 เพิ่มรายชื่อผู้เกษียณอายุราชการ" title="" id="48" name="Picture"/>
            <a:graphic>
              <a:graphicData uri="http://schemas.openxmlformats.org/drawingml/2006/picture">
                <pic:pic>
                  <pic:nvPicPr>
                    <pic:cNvPr descr="images/admin/chapter11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 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สำหรับแสดงรายการชื่อผู้เกษียณที่สามารถคลิกเพิ่มรายชื่อได้</w:t>
      </w:r>
      <w:r>
        <w:br/>
      </w:r>
      <w:r>
        <w:t xml:space="preserve">หมายเลข 2 ปุ่มสำหรับคลิกเพื่อเพิ่มรายผู้เกษียณที่ต้องการ</w:t>
      </w:r>
      <w:r>
        <w:br/>
      </w:r>
      <w:r>
        <w:t xml:space="preserve">หมายเลข 3 ช่องสำหรับคลิกเพื่อรกอกข้อมูลค้นหา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ต่างการเพิ่มรายชื่อผู้เกษียณ</w:t>
      </w:r>
    </w:p>
    <w:p>
      <w:pPr>
        <w:pStyle w:val="CaptionedFigure"/>
      </w:pPr>
      <w:r>
        <w:drawing>
          <wp:inline>
            <wp:extent cx="5614288" cy="2749594"/>
            <wp:effectExtent b="0" l="0" r="0" t="0"/>
            <wp:docPr descr="รูปภาพที่ 11 – 6 สร้างประกาศรายชื่อผู้เกษียณอายุราชการ" title="" id="51" name="Picture"/>
            <a:graphic>
              <a:graphicData uri="http://schemas.openxmlformats.org/drawingml/2006/picture">
                <pic:pic>
                  <pic:nvPicPr>
                    <pic:cNvPr descr="images/admin/chapter11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288" cy="274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 สร้างประกาศรายชื่อ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สร้างรายงานประกาศรายชื่อผู้เกษียณ</w:t>
      </w:r>
      <w:r>
        <w:br/>
      </w:r>
      <w:r>
        <w:t xml:space="preserve">หมายเลข 2 ช่องสำหรับแสดงเมนูย่อยอัปโหลดไฟล์, แก้ไข มติ อ.ก.ก., ไฟล์ .pdf และไฟล์ .docx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ไฟล์ประกาศรายชื่อผู้เกษียณอายุราชการ ให้ทำการใช้เมาส์คลิก</w:t>
      </w:r>
      <w:r>
        <w:drawing>
          <wp:inline>
            <wp:extent cx="86627" cy="192505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row-dot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drawing>
          <wp:inline>
            <wp:extent cx="760395" cy="240631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file-pdf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9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าวน์โหลดไฟล์รายชื่อผู้เกษียณอายุราชการที่ได้ทำการเพิ่ม หรือหากต้องการแก้ไขข้อมูลรายละเอียดใบประกาศรายชื่อผู้เกษียณ ให้ทำการคลิก</w:t>
      </w:r>
      <w:r>
        <w:drawing>
          <wp:inline>
            <wp:extent cx="827772" cy="221381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file-docx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ากทำการแก้ไขข้อมูลเสร็จสิ้น ให้บันทึกไฟล์จาก .docx เป็น .pdf เพื่อทำการนำไฟล์มาอัปโหลดเข้าสู่ระบบประกาศรายชื่อ</w:t>
      </w:r>
    </w:p>
    <w:p>
      <w:pPr>
        <w:pStyle w:val="CaptionedFigure"/>
      </w:pPr>
      <w:r>
        <w:drawing>
          <wp:inline>
            <wp:extent cx="4616760" cy="4719071"/>
            <wp:effectExtent b="0" l="0" r="0" t="0"/>
            <wp:docPr descr="รูปภาพที่ 11 – 7 ตัวอย่างเนื้อหาไฟล์ประกาศรายชื่อผู้เกษียณอายุราชการ" title="" id="63" name="Picture"/>
            <a:graphic>
              <a:graphicData uri="http://schemas.openxmlformats.org/drawingml/2006/picture">
                <pic:pic>
                  <pic:nvPicPr>
                    <pic:cNvPr descr="images/admin/chapter11/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47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7 ตัวอย่างเนื้อหาไฟล์ประกาศรายชื่อผู้เกษียณอายุราชการ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 มติ อ.ก.ก. ให้ทำการคลิก</w:t>
      </w:r>
      <w:r>
        <w:drawing>
          <wp:inline>
            <wp:extent cx="86627" cy="192505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row-dot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ให้ทำการคลิกเมนู</w:t>
      </w:r>
      <w:r>
        <w:drawing>
          <wp:inline>
            <wp:extent cx="837397" cy="192505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edit-oog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มติ อ.ก.ก.” ทำการแก้ไขข้อมูลตามที่ต้องการ และหาก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ave-blu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606444" cy="1854377"/>
            <wp:effectExtent b="0" l="0" r="0" t="0"/>
            <wp:docPr descr="รูปภาพที่ 11 – 8 แก้ไขมติ อ.ก.ก." title="" id="74" name="Picture"/>
            <a:graphic>
              <a:graphicData uri="http://schemas.openxmlformats.org/drawingml/2006/picture">
                <pic:pic>
                  <pic:nvPicPr>
                    <pic:cNvPr descr="images/admin/chapter11/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8 แก้ไขมติ อ.ก.ก.</w:t>
      </w:r>
    </w:p>
    <w:p>
      <w:pPr>
        <w:pStyle w:val="BlockText"/>
      </w:pPr>
      <w:r>
        <w:t xml:space="preserve">หมายเลข 1 ช่องสำหรับบคลิกเพื่อกรอกหรือแก้ไขข้อมูลมติ อ.ก.ก</w:t>
      </w:r>
      <w:r>
        <w:br/>
      </w:r>
      <w:r>
        <w:t xml:space="preserve">หมายเลข 2 ปุ่มสำหรับคลิกเพื่อบันทึกการกรอกหรือแก้ไขข้อมูลมติ อ.ก.ก.</w:t>
      </w:r>
      <w:r>
        <w:br/>
      </w:r>
      <w:r>
        <w:t xml:space="preserve">หมายเลข 3 ไอคอนสำหรับคลิกเพื่อยกเลิกหรือปิดหน้าต่างการกรอกหรือแก้ไขข้อมูลมติ อ.ก.ก.</w:t>
      </w:r>
    </w:p>
    <w:p>
      <w:pPr>
        <w:pStyle w:val="Compact"/>
        <w:numPr>
          <w:ilvl w:val="0"/>
          <w:numId w:val="1007"/>
        </w:numPr>
      </w:pPr>
      <w:r>
        <w:t xml:space="preserve">การอัปโหลดไฟล์ประกาศรายชื่อผู้เกษียณอายุราชการเข้าสู่ระบบ ให้ทำการคลิก</w:t>
      </w:r>
      <w:r>
        <w:drawing>
          <wp:inline>
            <wp:extent cx="86627" cy="192505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row-dot-gree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</w:t>
      </w:r>
      <w:r>
        <w:drawing>
          <wp:inline>
            <wp:extent cx="648000" cy="2160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upload-fil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อัปโหลดเอกสาร” ให้ทำการคลิกเลือกไฟล์ที่ได้ทำการคลิกดาวน์โหลดไฟล์ .pdf เพื่ออัปโหลดใบประกาศ จากนั้นทำการคลิกเลือกวันที่ที่ประกาศ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-blu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หากทำการยืนยันการอัปโหลดไฟล์รายชื่อผู้เกษียณอายุราชการเสร็จสิ้น เมนูช่อง “อัปโหลดไฟล์” จะหายไปทันทีเพื่อไม่ให้แก้ไขข้อมูล</w:t>
      </w:r>
    </w:p>
    <w:p>
      <w:pPr>
        <w:pStyle w:val="CaptionedFigure"/>
      </w:pPr>
      <w:r>
        <w:drawing>
          <wp:inline>
            <wp:extent cx="3990109" cy="1675334"/>
            <wp:effectExtent b="0" l="0" r="0" t="0"/>
            <wp:docPr descr="รูปภาพที่ 11 – 9 อัปโหลดเอกสาร" title="" id="84" name="Picture"/>
            <a:graphic>
              <a:graphicData uri="http://schemas.openxmlformats.org/drawingml/2006/picture">
                <pic:pic>
                  <pic:nvPicPr>
                    <pic:cNvPr descr="images/admin/chapter11/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9 อัปโหลดเอกสาร</w:t>
      </w:r>
    </w:p>
    <w:p>
      <w:pPr>
        <w:pStyle w:val="BlockText"/>
      </w:pPr>
      <w:r>
        <w:t xml:space="preserve">หมายเลข 1 ช่องสำหรับคลิกเพื่ออัปโหลดเอกสารไฟล์รายชื่อผู้เกษียณอายุราชการ</w:t>
      </w:r>
      <w:r>
        <w:br/>
      </w:r>
      <w:r>
        <w:t xml:space="preserve">หมายเลข 2 ช่องสำหรับคลิกเลือกวันที่ประกาศ</w:t>
      </w:r>
      <w:r>
        <w:br/>
      </w:r>
      <w:r>
        <w:t xml:space="preserve">หมายเลข 3 ปุ่มสำหรับคลิกเพื่อบันทึกข้อมูลการอัปโหลดไฟล์ประกาศ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การอัปโหลดไฟล์รายชื่อผู้เกษียณอายุราชการ</w:t>
      </w:r>
    </w:p>
    <w:p>
      <w:pPr>
        <w:pStyle w:val="Compact"/>
        <w:numPr>
          <w:ilvl w:val="0"/>
          <w:numId w:val="1008"/>
        </w:numPr>
      </w:pPr>
      <w:r>
        <w:t xml:space="preserve">หลังจากทำการคลิกบันทึกการอัปโหลดไฟล์รายชื่อผู้เกษียณอายุราชการเสร็จสิ้น หากเจ้าหน้าที่ได้ทำการคลิกดาวน์โหลดไฟล์เอกสารประกาศรายชื่อในรูปแบบ .pdf หรือ .docx อีกครั้ง เนื้อหาในรายงานประกาศจะแสดงวันที่ที่คลิกเลือกประกาศวันที่ในขั้นตอนอัปโหลดเอกสารมาให้เพิ่มเติม</w:t>
      </w:r>
    </w:p>
    <w:p>
      <w:pPr>
        <w:pStyle w:val="CaptionedFigure"/>
      </w:pPr>
      <w:r>
        <w:drawing>
          <wp:inline>
            <wp:extent cx="4028475" cy="4859748"/>
            <wp:effectExtent b="0" l="0" r="0" t="0"/>
            <wp:docPr descr="รูปภาพที่ 11 – 10 ตัวอย่างเนื้อหาไฟล์ประกาศรายชื่อผู้เกษียณอายุราชการหลังจากบันทึกการอัปโหลดไฟล์" title="" id="87" name="Picture"/>
            <a:graphic>
              <a:graphicData uri="http://schemas.openxmlformats.org/drawingml/2006/picture">
                <pic:pic>
                  <pic:nvPicPr>
                    <pic:cNvPr descr="images/admin/chapter11/1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485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0 ตัวอย่างเนื้อหาไฟล์ประกาศรายชื่อผู้เกษียณอายุราชการหลังจากบันทึกการอัปโหลดไฟล์</w:t>
      </w:r>
    </w:p>
    <w:bookmarkEnd w:id="89"/>
    <w:bookmarkStart w:id="141" w:name="ประกาศแกไขขอมลผเกษยณ"/>
    <w:p>
      <w:pPr>
        <w:pStyle w:val="Heading3"/>
      </w:pPr>
      <w:r>
        <w:t xml:space="preserve">ประกาศแก้ไขข้อมูลผู้เกษียณ</w:t>
      </w:r>
    </w:p>
    <w:p>
      <w:pPr>
        <w:pStyle w:val="Compact"/>
        <w:numPr>
          <w:ilvl w:val="0"/>
          <w:numId w:val="1009"/>
        </w:numPr>
      </w:pPr>
      <w:r>
        <w:t xml:space="preserve">การแก้ไขข้อมูล “ประกาศเกษียณ” ซึ่งเมื่อคลิกไอคอน</w:t>
      </w:r>
      <w:r>
        <w:drawing>
          <wp:inline>
            <wp:extent cx="375385" cy="240631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ok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</w:t>
      </w:r>
      <w:r>
        <w:t xml:space="preserve"> </w:t>
      </w:r>
      <w:r>
        <w:t xml:space="preserve">ประกาศ เลือกประเภทประกาศที่ต้องการเพิ่มข้อมูล” ให้ทำการคลิกเลือก “ประกาศแก้ไขข้อมูลผู้เกษียณ” จากนั้นทำการคลิก</w:t>
      </w:r>
      <w:r>
        <w:drawing>
          <wp:inline>
            <wp:extent cx="198226" cy="217409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plus-green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ลือกประเภท ระบบแสดงหน้า “รายชื่อผู้เกษียณอายุราชการ”</w:t>
      </w:r>
    </w:p>
    <w:p>
      <w:pPr>
        <w:pStyle w:val="CaptionedFigure"/>
      </w:pPr>
      <w:r>
        <w:drawing>
          <wp:inline>
            <wp:extent cx="2736805" cy="2046209"/>
            <wp:effectExtent b="0" l="0" r="0" t="0"/>
            <wp:docPr descr="รูปภาพที่ 11 – 11 ประกาศแก้ไขข้อมูลผู้เกษียณ" title="" id="95" name="Picture"/>
            <a:graphic>
              <a:graphicData uri="http://schemas.openxmlformats.org/drawingml/2006/picture">
                <pic:pic>
                  <pic:nvPicPr>
                    <pic:cNvPr descr="images/admin/chapter11/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05" cy="2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1 ประกาศแก้ไขข้อมูลผู้เกษียณ</w:t>
      </w:r>
    </w:p>
    <w:p>
      <w:pPr>
        <w:pStyle w:val="BlockText"/>
      </w:pPr>
      <w:r>
        <w:t xml:space="preserve">หมายเลข 1 ช่องสำหรับคลิกเลือกประเภทประกาศที่ต้องการแก้ไขข้อมูล</w:t>
      </w:r>
      <w:r>
        <w:br/>
      </w:r>
      <w:r>
        <w:t xml:space="preserve">หมายเลข 2 ปุ่มสำหรับคลิกเพื่อยืนยันการเลือกประเภทประกาศที่ต้องการแก้ไขข้อมูล</w:t>
      </w:r>
    </w:p>
    <w:p>
      <w:pPr>
        <w:pStyle w:val="Compact"/>
        <w:numPr>
          <w:ilvl w:val="0"/>
          <w:numId w:val="1010"/>
        </w:numPr>
      </w:pPr>
      <w:r>
        <w:t xml:space="preserve">ระบบจะแสดงรายชื่อผู้เกษียณอายุราชการที่ได้ทำการเพิ่มข้อมูลก่อนหน้านี้ โดยเจ้าหน้าที่สามารถคลิก</w:t>
      </w:r>
      <w:r>
        <w:drawing>
          <wp:inline>
            <wp:extent cx="221381" cy="192505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eye-blu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ูรายละเอียดข้อมูลทะเบียนประวัติ และคลิก</w:t>
      </w:r>
      <w:r>
        <w:drawing>
          <wp:inline>
            <wp:extent cx="336884" cy="298383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pen-blu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กรอกเหตุผล</w:t>
      </w:r>
    </w:p>
    <w:p>
      <w:pPr>
        <w:pStyle w:val="CaptionedFigure"/>
      </w:pPr>
      <w:r>
        <w:drawing>
          <wp:inline>
            <wp:extent cx="5943600" cy="2769464"/>
            <wp:effectExtent b="0" l="0" r="0" t="0"/>
            <wp:docPr descr="รูปภาพที่ 11 – 12 รายชื่อผู้เกษียณอายุราชการที่สามารถแก้ไขได้" title="" id="103" name="Picture"/>
            <a:graphic>
              <a:graphicData uri="http://schemas.openxmlformats.org/drawingml/2006/picture">
                <pic:pic>
                  <pic:nvPicPr>
                    <pic:cNvPr descr="images/admin/chapter11/1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2 รายชื่อผู้เกษียณอายุราชการที่สามารถแก้ไขได้</w:t>
      </w:r>
    </w:p>
    <w:p>
      <w:pPr>
        <w:pStyle w:val="BlockText"/>
      </w:pPr>
      <w:r>
        <w:t xml:space="preserve">หมายเลข 1 ไอคอนสำหรับคลิกเพื่อแสดงเมนูอัปโหลดไฟล์, แก้ไขมติ อ.ก.ก. และเมนูคลิกดาวน์โหลดเอกสารประกาศรายชื่อผู้เกษียณอายุราชการเป็นไฟล์ .pdf และ .docx</w:t>
      </w:r>
      <w:r>
        <w:br/>
      </w:r>
      <w:r>
        <w:t xml:space="preserve">หมายเลข 2 ช่องสำหรับแสดงรายชื่อผู้เกษียณอายุราชการที่แก้ไขข้อมูลได้</w:t>
      </w:r>
      <w:r>
        <w:br/>
      </w:r>
      <w:r>
        <w:t xml:space="preserve">หมายเลข 3 ไอคอนสำหรับคลิกเพื่อดูข้อมูลและเบียนประวัติและไอคอนสำหรับคลิกเพื่อกรอกรายละเอียดเหตุผลการแก้ไข (เมื่อดำเนินการเสร็จทุกขั้นตอน ไอคอนปากกาหรือแก้ไขจะหายไป)</w:t>
      </w:r>
      <w:r>
        <w:br/>
      </w:r>
      <w:r>
        <w:t xml:space="preserve">หมายเลข 4 ไอคอนสำหรับคลิกเพื่อดูข้อมูลและเบียนประวัติและไอคอนสำหรับคลิกเพื่อดูรายละเอียดเหตุผลการแก้ไขที่ได้ทำการกรอก (ไอคอนจะปรากฏตามรูปภาพก็ต่อเมื่อได้ทำการคลิกกรอกเหตุผลการแก้ไขและบันทึก)</w:t>
      </w:r>
      <w:r>
        <w:br/>
      </w:r>
      <w:r>
        <w:t xml:space="preserve">หมายเลข 5 ช่องสำหรับคลิกเพื่อกรอกข้อมูลค้นหารายชื่อผู้เกษียณอายุราชการ</w:t>
      </w:r>
    </w:p>
    <w:p>
      <w:pPr>
        <w:pStyle w:val="CaptionedFigure"/>
      </w:pPr>
      <w:r>
        <w:drawing>
          <wp:inline>
            <wp:extent cx="5639865" cy="2621706"/>
            <wp:effectExtent b="0" l="0" r="0" t="0"/>
            <wp:docPr descr="รูปภาพที่ 11 – 13 จัดการรายชื่อแก้ไขผู้เกษียณอายุราชการ" title="" id="106" name="Picture"/>
            <a:graphic>
              <a:graphicData uri="http://schemas.openxmlformats.org/drawingml/2006/picture">
                <pic:pic>
                  <pic:nvPicPr>
                    <pic:cNvPr descr="images/admin/chapter11/1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865" cy="26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3 จัดการรายชื่อแก้ไข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สร้างรายงานแก้ไขประกาศรายชื่อผู้เกษียณ</w:t>
      </w:r>
      <w:r>
        <w:br/>
      </w:r>
      <w:r>
        <w:t xml:space="preserve">หมายเลข 2 ช่องสำหรับแสดงเมนูย่อยอัปโหลดไฟล์, แก้ไข มติ อ.ก.ก., ไฟล์ .pdf และไฟล์ .docx</w:t>
      </w:r>
    </w:p>
    <w:p>
      <w:pPr>
        <w:pStyle w:val="Compact"/>
        <w:numPr>
          <w:ilvl w:val="0"/>
          <w:numId w:val="1011"/>
        </w:numPr>
      </w:pPr>
      <w:r>
        <w:t xml:space="preserve">การแก้ไขประกาศรายชื่อผู้เกษียณ ให้ทำการใช้เมาส์คลิก</w:t>
      </w:r>
      <w:r>
        <w:drawing>
          <wp:inline>
            <wp:extent cx="336884" cy="298383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pen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กรอกเหตุผล” ให้ทำการกรอกข้อมูลเหตุผล หาก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ave-blu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บันทึกข้อมูลการกรอกเหตุ</w:t>
      </w:r>
    </w:p>
    <w:p>
      <w:pPr>
        <w:pStyle w:val="CaptionedFigure"/>
      </w:pPr>
      <w:r>
        <w:drawing>
          <wp:inline>
            <wp:extent cx="3568078" cy="1931110"/>
            <wp:effectExtent b="0" l="0" r="0" t="0"/>
            <wp:docPr descr="รูปภาพที่ 11 – 14 กรอกเหตุผลการแก้ไขประกาศเกษียณ" title="" id="113" name="Picture"/>
            <a:graphic>
              <a:graphicData uri="http://schemas.openxmlformats.org/drawingml/2006/picture">
                <pic:pic>
                  <pic:nvPicPr>
                    <pic:cNvPr descr="images/admin/chapter11/1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4 กรอกเหตุผลการแก้ไขประกาศเกษียณ</w:t>
      </w:r>
    </w:p>
    <w:p>
      <w:pPr>
        <w:pStyle w:val="BlockText"/>
      </w:pPr>
      <w:r>
        <w:t xml:space="preserve">หมายเลข 1 ช่องสำหรับคลิกเพื่อกรอกเหตุผลการยกเลิกประกาศเกษียณ</w:t>
      </w:r>
      <w:r>
        <w:br/>
      </w:r>
      <w:r>
        <w:t xml:space="preserve">หมายเลข 2 ปุ่มสำหรับคลิกบันทึกการกรอกเหตุผลการยกเลิกประกาศเกษียณ</w:t>
      </w:r>
      <w:r>
        <w:br/>
      </w:r>
      <w:r>
        <w:t xml:space="preserve">หมายเลข 3 ไอคอนสำหรับคลิกเพื่อยกเลิกหรือปิดหน้าการกรอกเหตุผลการประกาศยกเลิกเกษียณ</w:t>
      </w:r>
    </w:p>
    <w:p>
      <w:pPr>
        <w:pStyle w:val="Compact"/>
        <w:numPr>
          <w:ilvl w:val="0"/>
          <w:numId w:val="1012"/>
        </w:numPr>
      </w:pPr>
      <w:r>
        <w:t xml:space="preserve">การดาวน์โหลดไฟล์แก้ไขประกาศรายชื่อผู้เกษียณอายุราชการ ให้ทำการใช้เมาส์คลิก</w:t>
      </w:r>
      <w:r>
        <w:br/>
      </w:r>
      <w:r>
        <w:t xml:space="preserve">ระบบแสดงเมนูย่อย ให้ทำการคลิก</w:t>
      </w:r>
      <w:r>
        <w:drawing>
          <wp:inline>
            <wp:extent cx="760395" cy="240631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file-pdf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9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าวน์โหลดไฟล์รายชื่อผู้เกษียณอายุราชการที่ได้ทำการแก้ไข หรือหากต้องการแก้ไขข้อมูลรายละเอียดรายงานแก้ไขประกาศรายชื่อผู้เกษียณ ให้ทำการคลิก</w:t>
      </w:r>
      <w:r>
        <w:t xml:space="preserve">close</w:t>
      </w:r>
      <w:r>
        <w:t xml:space="preserve"> </w:t>
      </w:r>
      <w:r>
        <w:t xml:space="preserve">หากทำการแก้ไขข้อมูลเสร็จสิ้น ให้บันทึกไฟล์จาก .docx เป็น .pdf เพื่อทำการนำไฟล์มาอัปโหลดเข้าสู่ระบบแก้ไขประกาศรายชื่อ</w:t>
      </w:r>
    </w:p>
    <w:p>
      <w:pPr>
        <w:pStyle w:val="CaptionedFigure"/>
      </w:pPr>
      <w:r>
        <w:drawing>
          <wp:inline>
            <wp:extent cx="5294567" cy="4846959"/>
            <wp:effectExtent b="0" l="0" r="0" t="0"/>
            <wp:docPr descr="รูปภาพที่ 11 – 15 ตัวอย่างเนื้อหาไฟล์แก้ไขประกาศรายชื่อผู้เกษียณอายุราชการ" title="" id="118" name="Picture"/>
            <a:graphic>
              <a:graphicData uri="http://schemas.openxmlformats.org/drawingml/2006/picture">
                <pic:pic>
                  <pic:nvPicPr>
                    <pic:cNvPr descr="images/admin/chapter11/1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484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5 ตัวอย่างเนื้อหาไฟล์แก้ไขประกาศรายชื่อผู้เกษียณอายุราชการ</w:t>
      </w:r>
    </w:p>
    <w:p>
      <w:pPr>
        <w:pStyle w:val="Compact"/>
        <w:numPr>
          <w:ilvl w:val="0"/>
          <w:numId w:val="1013"/>
        </w:numPr>
      </w:pPr>
      <w:r>
        <w:t xml:space="preserve">การแก้ไขข้อมูล มติ อ.ก.ก. ให้ทำการคลิก</w:t>
      </w:r>
      <w:r>
        <w:drawing>
          <wp:inline>
            <wp:extent cx="86627" cy="192505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row-dot-green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ให้ทำการคลิกเมนู</w:t>
      </w:r>
      <w:r>
        <w:drawing>
          <wp:inline>
            <wp:extent cx="837397" cy="192505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edit-oog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มติ อ.ก.ก.” ทำการแก้ไขข้อมูลตามที่ต้องการ และหาก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save-blue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619233" cy="1854377"/>
            <wp:effectExtent b="0" l="0" r="0" t="0"/>
            <wp:docPr descr="รูปภาพที่ 11 – 16 แก้ไขมติ อ.ก.ก." title="" id="127" name="Picture"/>
            <a:graphic>
              <a:graphicData uri="http://schemas.openxmlformats.org/drawingml/2006/picture">
                <pic:pic>
                  <pic:nvPicPr>
                    <pic:cNvPr descr="images/admin/chapter11/1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6 แก้ไขมติ อ.ก.ก.</w:t>
      </w:r>
    </w:p>
    <w:p>
      <w:pPr>
        <w:pStyle w:val="BlockText"/>
      </w:pPr>
      <w:r>
        <w:t xml:space="preserve">หมายเลข 1 ช่องสำหรับบคลิกเพื่อกรอกหรือแก้ไขข้อมูลมติ อ.ก.ก</w:t>
      </w:r>
      <w:r>
        <w:br/>
      </w:r>
      <w:r>
        <w:t xml:space="preserve">หมายเลข 2 ปุ่มสำหรับคลิกเพื่อบันทึกการกรอกหรือแก้ไขข้อมูลมติ อ.ก.ก.</w:t>
      </w:r>
      <w:r>
        <w:br/>
      </w:r>
      <w:r>
        <w:t xml:space="preserve">หมายเลข 3 ไอคอนสำหรับคลิกเพื่อยกเลิกหรือปิดหน้าต่างการกรอกหรือแก้ไขข้อมูลมติ อ.ก.ก.</w:t>
      </w:r>
    </w:p>
    <w:p>
      <w:pPr>
        <w:pStyle w:val="Compact"/>
        <w:numPr>
          <w:ilvl w:val="0"/>
          <w:numId w:val="1014"/>
        </w:numPr>
      </w:pPr>
      <w:r>
        <w:t xml:space="preserve">การอัปโหลดไฟล์แก้ไขประกาศรายชื่อผู้เกษียณอายุราชการเข้าสู่ระบบ ให้ทำการคลิก</w:t>
      </w:r>
      <w:r>
        <w:drawing>
          <wp:inline>
            <wp:extent cx="86627" cy="192505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row-dot-gree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</w:t>
      </w:r>
      <w:r>
        <w:drawing>
          <wp:inline>
            <wp:extent cx="648000" cy="2160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upload-fil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อัปโหลดเอกสาร” ให้ทำการคลิกเลือกไฟล์ที่ได้ทำการคลิกดาวน์โหลดไฟล์ .pdf เพื่ออัปโหลดใบแก้ไขประกาศ จากนั้นทำการคลิกเลือกวันที่ที่ประกาศ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save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หากทำการยืนยันการอัปโหลดไฟล์แก้ไขรายชื่อผู้เกษียณอายุราชการเสร็จสิ้น เมนูช่อง “อัปโหลดไฟล์” จะหายไปทันทีเพื่อไม่ให้แก้ไขข้อมูล</w:t>
      </w:r>
    </w:p>
    <w:p>
      <w:pPr>
        <w:pStyle w:val="CaptionedFigure"/>
      </w:pPr>
      <w:r>
        <w:drawing>
          <wp:inline>
            <wp:extent cx="4041264" cy="1688123"/>
            <wp:effectExtent b="0" l="0" r="0" t="0"/>
            <wp:docPr descr="รูปภาพที่ 11 – 17 อัปโหลดเอกสาร" title="" id="136" name="Picture"/>
            <a:graphic>
              <a:graphicData uri="http://schemas.openxmlformats.org/drawingml/2006/picture">
                <pic:pic>
                  <pic:nvPicPr>
                    <pic:cNvPr descr="images/admin/chapter11/1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7 อัปโหลดเอกสาร</w:t>
      </w:r>
    </w:p>
    <w:p>
      <w:pPr>
        <w:pStyle w:val="BlockText"/>
      </w:pPr>
      <w:r>
        <w:t xml:space="preserve">หมายเลข 1 ช่องสำหรับคลิกเพื่ออัปโหลดเอกสารไฟล์แก้ไขรายชื่อผู้เกษียณอายุราชการ</w:t>
      </w:r>
      <w:r>
        <w:br/>
      </w:r>
      <w:r>
        <w:t xml:space="preserve">หมายเลข 2 ช่องสำหรับคลิกเลือกวันที่ประกาศ</w:t>
      </w:r>
      <w:r>
        <w:br/>
      </w:r>
      <w:r>
        <w:t xml:space="preserve">หมายเลข 3 ปุ่มสำหรับคลิกเพื่อบันทึกข้อมูลการอัปโหลดไฟล์แก้ไขประกาศ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การอัปโหลดไฟล์แก้ไขรายชื่อผู้เกษียณอายุราชการ</w:t>
      </w:r>
    </w:p>
    <w:p>
      <w:pPr>
        <w:pStyle w:val="Compact"/>
        <w:numPr>
          <w:ilvl w:val="0"/>
          <w:numId w:val="1015"/>
        </w:numPr>
      </w:pPr>
      <w:r>
        <w:t xml:space="preserve">หลังจากทำการคลิกบันทึกการอัปโหลดไฟล์แก้ไขรายชื่อผู้เกษียณอายุราชการเสร็จสิ้น หากเจ้าหน้าที่ได้ทำการคลิกดาวน์โหลดไฟล์เอกสารแก้ไขประกาศรายชื่อในรูปแบบ .pdf หรือ .docx อีกครั้ง เนื้อหาในรายงานแก้ไขประกาศจะแสดงวันที่ที่คลิกเลือกประกาศวันที่ในขั้นตอนอัปโหลดเอกสารมาให้เพิ่มเติม</w:t>
      </w:r>
    </w:p>
    <w:p>
      <w:pPr>
        <w:pStyle w:val="CaptionedFigure"/>
      </w:pPr>
      <w:r>
        <w:drawing>
          <wp:inline>
            <wp:extent cx="4706282" cy="4360984"/>
            <wp:effectExtent b="0" l="0" r="0" t="0"/>
            <wp:docPr descr="รูปภาพที่ 11 – 18 ตัวอย่างเนื้อหาไฟล์แก้ไขประกาศรายชื่อผู้เกษียณอายุราชการหลังจากบันทึกการอัปโหลดไฟล์" title="" id="139" name="Picture"/>
            <a:graphic>
              <a:graphicData uri="http://schemas.openxmlformats.org/drawingml/2006/picture">
                <pic:pic>
                  <pic:nvPicPr>
                    <pic:cNvPr descr="images/admin/chapter11/1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8 ตัวอย่างเนื้อหาไฟล์แก้ไขประกาศรายชื่อผู้เกษียณอายุราชการหลังจากบันทึกการอัปโหลดไฟล์</w:t>
      </w:r>
    </w:p>
    <w:bookmarkEnd w:id="141"/>
    <w:bookmarkStart w:id="197" w:name="ประกาศยกเลกผเกษยณ"/>
    <w:p>
      <w:pPr>
        <w:pStyle w:val="Heading3"/>
      </w:pPr>
      <w:r>
        <w:t xml:space="preserve">ประกาศยกเลิกผู้เกษียณ</w:t>
      </w:r>
    </w:p>
    <w:p>
      <w:pPr>
        <w:pStyle w:val="Compact"/>
        <w:numPr>
          <w:ilvl w:val="0"/>
          <w:numId w:val="1016"/>
        </w:numPr>
      </w:pPr>
      <w:r>
        <w:t xml:space="preserve">การยกเลิกข้อมูล “ประกาศเกษียณ” ซึ่งเมื่อคลิกไอคอน</w:t>
      </w:r>
      <w:r>
        <w:drawing>
          <wp:inline>
            <wp:extent cx="198226" cy="217409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plus-green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</w:t>
      </w:r>
      <w:r>
        <w:t xml:space="preserve"> </w:t>
      </w:r>
      <w:r>
        <w:t xml:space="preserve">ประกาศ เลือกประเภทประกาศที่ต้องการเพิ่มข้อมูล” ให้ทำการคลิกเลือก “ประกาศยกเลิกผู้เกษียณ” จากนั้นทำการคลิก</w:t>
      </w:r>
      <w:r>
        <w:drawing>
          <wp:inline>
            <wp:extent cx="375385" cy="240631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ok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ลือกประเภท ระบบแสดงหน้า “รายชื่อผู้เกษียณอายุราชการ”</w:t>
      </w:r>
    </w:p>
    <w:p>
      <w:pPr>
        <w:pStyle w:val="CaptionedFigure"/>
      </w:pPr>
      <w:r>
        <w:drawing>
          <wp:inline>
            <wp:extent cx="2749594" cy="2084576"/>
            <wp:effectExtent b="0" l="0" r="0" t="0"/>
            <wp:docPr descr="รูปภาพที่ 11 – 19 ประกาศยกเลิกผู้เกษียณ" title="" id="147" name="Picture"/>
            <a:graphic>
              <a:graphicData uri="http://schemas.openxmlformats.org/drawingml/2006/picture">
                <pic:pic>
                  <pic:nvPicPr>
                    <pic:cNvPr descr="images/admin/chapter11/1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9 ประกาศยกเลิกผู้เกษียณ</w:t>
      </w:r>
    </w:p>
    <w:p>
      <w:pPr>
        <w:pStyle w:val="BlockText"/>
      </w:pPr>
      <w:r>
        <w:t xml:space="preserve">หมายเลข 1 ช่องสำหรับคลิกเลือกประเภทประกาศที่ต้องการยกเลิกผู้เกษียณอายุราชการ</w:t>
      </w:r>
      <w:r>
        <w:br/>
      </w:r>
      <w:r>
        <w:t xml:space="preserve">หมายเลข 2 ปุ่มสำหรับคลิกเพื่อยืนยันการเลือกประเภทประกาศที่ต้องการแก้ไขข้อมูล</w:t>
      </w:r>
    </w:p>
    <w:p>
      <w:pPr>
        <w:pStyle w:val="Compact"/>
        <w:numPr>
          <w:ilvl w:val="0"/>
          <w:numId w:val="1017"/>
        </w:numPr>
      </w:pPr>
      <w:r>
        <w:t xml:space="preserve">ระบบจะแสดงรายชื่อผู้เกษียณอายุราชการที่ได้ทำการเพิ่มข้อมูลก่อนหน้านี้ โดยเจ้าหน้าที่สามารถคลิก</w:t>
      </w:r>
      <w:r>
        <w:drawing>
          <wp:inline>
            <wp:extent cx="221381" cy="192505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eye-blu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ูรายละเอียดข้อมูลทะเบียนประวัติ และคลิก</w:t>
      </w:r>
      <w:r>
        <w:drawing>
          <wp:inline>
            <wp:extent cx="202130" cy="240631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delete-red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รายชื่อผู้เกษียณอายุราชการ</w:t>
      </w:r>
    </w:p>
    <w:p>
      <w:pPr>
        <w:pStyle w:val="CaptionedFigure"/>
      </w:pPr>
      <w:r>
        <w:drawing>
          <wp:inline>
            <wp:extent cx="5943600" cy="2760898"/>
            <wp:effectExtent b="0" l="0" r="0" t="0"/>
            <wp:docPr descr="รูปภาพที่ 11 – 20 รายชื่อผู้เกษียณอายุราชการที่สามารถยกเลิกได้" title="" id="155" name="Picture"/>
            <a:graphic>
              <a:graphicData uri="http://schemas.openxmlformats.org/drawingml/2006/picture">
                <pic:pic>
                  <pic:nvPicPr>
                    <pic:cNvPr descr="images/admin/chapter11/20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0 รายชื่อผู้เกษียณอายุราชการที่สามารถยกเลิกได้</w:t>
      </w:r>
    </w:p>
    <w:p>
      <w:pPr>
        <w:pStyle w:val="BlockText"/>
      </w:pPr>
      <w:r>
        <w:t xml:space="preserve">หมายเลข 1 ไอคอนสำหรับคลิกเพื่อแสดงเมนูอัปโหลดไฟล์, แก้ไขมติ อ.ก.ก. และเมนูคลิกดาวน์โหลดเอกสารประกาศรายชื่อผู้เกษียณอายุราชการเป็นไฟล์ .pdf และ .docx</w:t>
      </w:r>
      <w:r>
        <w:br/>
      </w:r>
      <w:r>
        <w:t xml:space="preserve">หมายเลข 2 ช่องสำหรับแสดงรายชื่อผู้เกษียณอายุราชการที่ยกเลิกหรือลบข้อมูลได้</w:t>
      </w:r>
      <w:r>
        <w:br/>
      </w:r>
      <w:r>
        <w:t xml:space="preserve">หมายเลข 3 ไอคอนสำหรับคลิกเพื่อดูข้อมูลและเบียนประวัติและไอคอนสำหรับคลิกเพื่อกรอกรายละเอียดเหตุผลการยกเลิกหรือลบ (เมื่อดำเนินการเสร็จทุกขั้นตอน ไอคอนถังขยะหรือลบจะหายไป)</w:t>
      </w:r>
      <w:r>
        <w:br/>
      </w:r>
      <w:r>
        <w:t xml:space="preserve">หมายเลข 4 ไอคอนสำหรับคลิกเพื่อดูข้อมูลและเบียนประวัติและไอคอนสำหรับคลิกเพื่อดูรายละเอียดเหตุผลการยกเลิกหรือลบที่ได้ทำการกรอก (ไอคอนจะปรากฏตามรูปภาพก็ต่อเมื่อได้ทำการคลิกกรอกเหตุผลการยกเลิกหรือลบและบันทึก)</w:t>
      </w:r>
      <w:r>
        <w:br/>
      </w:r>
      <w:r>
        <w:t xml:space="preserve">หมายเลข 5 ช่องสำหรับคลิกเพื่อกรอกข้อมูลค้นหารายชื่อผู้เกษียณอายุราชการ</w:t>
      </w:r>
    </w:p>
    <w:p>
      <w:pPr>
        <w:pStyle w:val="CaptionedFigure"/>
      </w:pPr>
      <w:r>
        <w:drawing>
          <wp:inline>
            <wp:extent cx="5678232" cy="2698439"/>
            <wp:effectExtent b="0" l="0" r="0" t="0"/>
            <wp:docPr descr="รูปภาพที่ 11 – 21 จัดการรายชื่อผู้เกษียณอายุราชการ" title="" id="158" name="Picture"/>
            <a:graphic>
              <a:graphicData uri="http://schemas.openxmlformats.org/drawingml/2006/picture">
                <pic:pic>
                  <pic:nvPicPr>
                    <pic:cNvPr descr="images/admin/chapter11/2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232" cy="269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1 จัดการรายชื่อ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สร้างรายงานแก้ไขประกาศรายชื่อผู้เกษียณ</w:t>
      </w:r>
      <w:r>
        <w:br/>
      </w:r>
      <w:r>
        <w:t xml:space="preserve">หมายเลข 2 ช่องสำหรับแสดงเมนูย่อยอัปโหลดไฟล์, แก้ไข มติ อ.ก.ก., ไฟล์ .pdf และไฟล์ .docx</w:t>
      </w:r>
    </w:p>
    <w:p>
      <w:pPr>
        <w:pStyle w:val="Compact"/>
        <w:numPr>
          <w:ilvl w:val="0"/>
          <w:numId w:val="1018"/>
        </w:numPr>
      </w:pPr>
      <w:r>
        <w:t xml:space="preserve">การยกเลิกรายชื่อผู้เกษียณ ให้ทำการใช้เมาส์คลิก</w:t>
      </w:r>
      <w:r>
        <w:drawing>
          <wp:inline>
            <wp:extent cx="202130" cy="240631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delete-red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กรอกเหตุผล” ให้ทำการกรอกข้อมูลเหตุผล หาก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save-blu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บันทึกข้อมูลการกรอกเหตุ</w:t>
      </w:r>
    </w:p>
    <w:p>
      <w:pPr>
        <w:pStyle w:val="CaptionedFigure"/>
      </w:pPr>
      <w:r>
        <w:drawing>
          <wp:inline>
            <wp:extent cx="3568078" cy="1918321"/>
            <wp:effectExtent b="0" l="0" r="0" t="0"/>
            <wp:docPr descr="รูปภาพที่ 11 – 22 กรอกเหตุผลการยกเลิกประกาศเกษียณ" title="" id="165" name="Picture"/>
            <a:graphic>
              <a:graphicData uri="http://schemas.openxmlformats.org/drawingml/2006/picture">
                <pic:pic>
                  <pic:nvPicPr>
                    <pic:cNvPr descr="images/admin/chapter11/2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2 กรอกเหตุผลการยกเลิกประกาศเกษียณ</w:t>
      </w:r>
    </w:p>
    <w:p>
      <w:pPr>
        <w:pStyle w:val="BlockText"/>
      </w:pPr>
      <w:r>
        <w:t xml:space="preserve">หมายเลข 1 ช่องสำหรับคลิกเพื่อกรอกเหตุผลการยกเลิกประกาศเกษียณ</w:t>
      </w:r>
      <w:r>
        <w:br/>
      </w:r>
      <w:r>
        <w:t xml:space="preserve">หมายเลข 2 ปุ่มสำหรับคลิกบันทึกการกรอกเหตุผลการยกเลิกประกาศเกษียณ</w:t>
      </w:r>
      <w:r>
        <w:br/>
      </w:r>
      <w:r>
        <w:t xml:space="preserve">หมายเลข 3 ไอคอนสำหรับคลิกเพื่อยกเลิกหรือปิดหน้าการกรอกเหตุผลการประกาศยกเลิกเกษียณ</w:t>
      </w:r>
    </w:p>
    <w:p>
      <w:pPr>
        <w:pStyle w:val="Compact"/>
        <w:numPr>
          <w:ilvl w:val="0"/>
          <w:numId w:val="1019"/>
        </w:numPr>
      </w:pPr>
      <w:r>
        <w:t xml:space="preserve">การดาวน์โหลดไฟล์ยกเลิกประกาศรายชื่อผู้เกษียณอายุราชการ ให้ทำการใช้เมาส์คลิก</w:t>
      </w:r>
      <w:r>
        <w:drawing>
          <wp:inline>
            <wp:extent cx="86627" cy="192505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row-dot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drawing>
          <wp:inline>
            <wp:extent cx="760395" cy="240631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file-pdf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9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าวน์โหลดไฟล์รายชื่อผู้เกษียณอายุราชการที่ได้ทำการยกเลิกหรือลบรายชื่อ หรือหากต้องการแก้ไขข้อมูลรายละเอียดรายงานแก้ไขประกาศรายชื่อผู้เกษียณ ให้ทำการคลิก</w:t>
      </w:r>
      <w:r>
        <w:drawing>
          <wp:inline>
            <wp:extent cx="827772" cy="221381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file-docx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ากทำการแก้ไขข้อมูลเสร็จสิ้น ให้บันทึกไฟล์จาก .docx เป็น .pdf เพื่อทำการนำไฟล์มาอัปโหลดเข้าสู่ระบบประกาศยกเลิกรายชื่อผู้เกษียณ</w:t>
      </w:r>
    </w:p>
    <w:p>
      <w:pPr>
        <w:pStyle w:val="CaptionedFigure"/>
      </w:pPr>
      <w:r>
        <w:drawing>
          <wp:inline>
            <wp:extent cx="5077158" cy="5192257"/>
            <wp:effectExtent b="0" l="0" r="0" t="0"/>
            <wp:docPr descr="รูปภาพที่ 11 – 23 ตัวอย่างเนื้อหาไฟล์ประกาศยกเลิกรายชื่อผู้เกษียณอายุราชการ" title="" id="174" name="Picture"/>
            <a:graphic>
              <a:graphicData uri="http://schemas.openxmlformats.org/drawingml/2006/picture">
                <pic:pic>
                  <pic:nvPicPr>
                    <pic:cNvPr descr="images/admin/chapter11/23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519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3 ตัวอย่างเนื้อหาไฟล์ประกาศยกเลิกรายชื่อผู้เกษียณอายุราชการ</w:t>
      </w:r>
    </w:p>
    <w:p>
      <w:pPr>
        <w:pStyle w:val="Compact"/>
        <w:numPr>
          <w:ilvl w:val="0"/>
          <w:numId w:val="1020"/>
        </w:numPr>
      </w:pPr>
      <w:r>
        <w:t xml:space="preserve">การแก้ไขข้อมูล มติ อ.ก.ก. ให้ทำการคลิก</w:t>
      </w:r>
      <w:r>
        <w:drawing>
          <wp:inline>
            <wp:extent cx="86627" cy="192505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row-dot-green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ให้ทำการคลิกเมนู</w:t>
      </w:r>
      <w:r>
        <w:drawing>
          <wp:inline>
            <wp:extent cx="837397" cy="192505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edit-oog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มติ อ.ก.ก.” ทำการแก้ไขข้อมูลตามที่ต้องการ และหาก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80" name="Picture"/>
            <a:graphic>
              <a:graphicData uri="http://schemas.openxmlformats.org/drawingml/2006/picture">
                <pic:pic>
                  <pic:nvPicPr>
                    <pic:cNvPr descr="images/button/save-blue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657600" cy="1841588"/>
            <wp:effectExtent b="0" l="0" r="0" t="0"/>
            <wp:docPr descr="รูปภาพที่ 11 – 24 แก้ไขมติ อ.ก.ก." title="" id="183" name="Picture"/>
            <a:graphic>
              <a:graphicData uri="http://schemas.openxmlformats.org/drawingml/2006/picture">
                <pic:pic>
                  <pic:nvPicPr>
                    <pic:cNvPr descr="images/admin/chapter11/2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4 แก้ไขมติ อ.ก.ก.</w:t>
      </w:r>
    </w:p>
    <w:p>
      <w:pPr>
        <w:pStyle w:val="BlockText"/>
      </w:pPr>
      <w:r>
        <w:t xml:space="preserve">หมายเลข 1 ช่องสำหรับบคลิกเพื่อกรอกหรือแก้ไขข้อมูลมติ อ.ก.ก</w:t>
      </w:r>
      <w:r>
        <w:br/>
      </w:r>
      <w:r>
        <w:t xml:space="preserve">หมายเลข 2 ปุ่มสำหรับคลิกเพื่อบันทึกการกรอกหรือแก้ไขข้อมูลมติ อ.ก.ก.</w:t>
      </w:r>
      <w:r>
        <w:br/>
      </w:r>
      <w:r>
        <w:t xml:space="preserve">หมายเลข 3 ไอคอนสำหรับคลิกเพื่อยกเลิกหรือปิดหน้าต่างการกรอกหรือแก้ไขข้อมูลมติ อ.ก.ก.</w:t>
      </w:r>
    </w:p>
    <w:p>
      <w:pPr>
        <w:pStyle w:val="Compact"/>
        <w:numPr>
          <w:ilvl w:val="0"/>
          <w:numId w:val="1021"/>
        </w:numPr>
      </w:pPr>
      <w:r>
        <w:t xml:space="preserve">การอัปโหลดไฟล์ประกาศยกเลิกรายชื่อผู้เกษียณอายุราชการเข้าสู่ระบบ ให้ทำการคลิก</w:t>
      </w:r>
      <w:r>
        <w:drawing>
          <wp:inline>
            <wp:extent cx="86627" cy="192505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row-dot-green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</w:t>
      </w:r>
      <w:r>
        <w:drawing>
          <wp:inline>
            <wp:extent cx="648000" cy="2160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upload-file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อัปโหลดเอกสาร” ให้ทำการคลิกเลือกไฟล์ที่ได้ทำการคลิกดาวน์โหลดไฟล์ .pdf เพื่ออัปโหลดรายงานประกาศยกเลิก จากนั้นทำการคลิกเลือกวันที่ที่ประกาศ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save-blu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หากทำการยืนยันการอัปโหลดไฟล์ประกาศยกเลิกรายชื่อผู้เกษียณอายุราชการเสร็จสิ้น เมนูช่อง “อัปโหลดไฟล์” จะหายไปทันทีเพื่อไม่ให้แก้ไขข้อมูล</w:t>
      </w:r>
    </w:p>
    <w:p>
      <w:pPr>
        <w:pStyle w:val="CaptionedFigure"/>
      </w:pPr>
      <w:r>
        <w:drawing>
          <wp:inline>
            <wp:extent cx="4066841" cy="1726489"/>
            <wp:effectExtent b="0" l="0" r="0" t="0"/>
            <wp:docPr descr="รูปภาพที่ 11 – 25 อัปโหลดเอกสาร" title="" id="192" name="Picture"/>
            <a:graphic>
              <a:graphicData uri="http://schemas.openxmlformats.org/drawingml/2006/picture">
                <pic:pic>
                  <pic:nvPicPr>
                    <pic:cNvPr descr="images/admin/chapter11/25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172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5 อัปโหลดเอกสาร</w:t>
      </w:r>
    </w:p>
    <w:p>
      <w:pPr>
        <w:pStyle w:val="BlockText"/>
      </w:pPr>
      <w:r>
        <w:t xml:space="preserve">หมายเลข 1 ช่องสำหรับคลิกเพื่ออัปโหลดเอกสารไฟล์ประกาศยกเลิกรายชื่อผู้เกษียณอายุราชการ</w:t>
      </w:r>
      <w:r>
        <w:br/>
      </w:r>
      <w:r>
        <w:t xml:space="preserve">หมายเลข 2 ช่องสำหรับคลิกเลือกวันที่ประกาศ</w:t>
      </w:r>
      <w:r>
        <w:br/>
      </w:r>
      <w:r>
        <w:t xml:space="preserve">หมายเลข 3 ปุ่มสำหรับคลิกเพื่อบันทึกข้อมูลการอัปโหลดไฟล์ประกาศยกเลิก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การอัปโหลดไฟล์ประกาศรายชื่อผู้เกษียณอายุราชการ</w:t>
      </w:r>
    </w:p>
    <w:p>
      <w:pPr>
        <w:pStyle w:val="Compact"/>
        <w:numPr>
          <w:ilvl w:val="0"/>
          <w:numId w:val="1022"/>
        </w:numPr>
      </w:pPr>
      <w:r>
        <w:t xml:space="preserve">หลังจากทำการคลิกบันทึกการอัปโหลดไฟล์ประกาศยกเลิกรายชื่อผู้เกษียณอายุราชการเสร็จสิ้น หากเจ้าหน้าที่ได้ทำการคลิกดาวน์โหลดไฟล์เอกสารประกาศยกเลิกรายชื่อในรูปแบบ .pdf หรือ .docx อีกครั้ง เนื้อหาในรายงานประกาศยกเลิกจะแสดงวันที่ที่คลิกเลือกประกาศวันที่ในขั้นตอนอัปโหลดเอกสารมาให้เพิ่มเติม</w:t>
      </w:r>
    </w:p>
    <w:p>
      <w:pPr>
        <w:pStyle w:val="CaptionedFigure"/>
      </w:pPr>
      <w:r>
        <w:drawing>
          <wp:inline>
            <wp:extent cx="4706282" cy="4540027"/>
            <wp:effectExtent b="0" l="0" r="0" t="0"/>
            <wp:docPr descr="รูปภาพที่ 11 – 26 ตัวอย่างเนื้อหาไฟล์แก้ไขประกาศรายชื่อผู้เกษียณอายุราชการหลังจากบันทึกการอัปโหลดไฟล์" title="" id="195" name="Picture"/>
            <a:graphic>
              <a:graphicData uri="http://schemas.openxmlformats.org/drawingml/2006/picture">
                <pic:pic>
                  <pic:nvPicPr>
                    <pic:cNvPr descr="images/admin/chapter11/2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5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6 ตัวอย่างเนื้อหาไฟล์แก้ไขประกาศรายชื่อผู้เกษียณอายุราชการหลังจากบันทึกการอัปโหลดไฟล์</w:t>
      </w:r>
    </w:p>
    <w:bookmarkEnd w:id="197"/>
    <w:bookmarkEnd w:id="198"/>
    <w:bookmarkEnd w:id="19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6" Target="media/rId126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6" Target="media/rId146.png" /><Relationship Type="http://schemas.openxmlformats.org/officeDocument/2006/relationships/image" Id="rId28" Target="media/rId28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4" Target="media/rId164.png" /><Relationship Type="http://schemas.openxmlformats.org/officeDocument/2006/relationships/image" Id="rId173" Target="media/rId173.png" /><Relationship Type="http://schemas.openxmlformats.org/officeDocument/2006/relationships/image" Id="rId182" Target="media/rId182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44" Target="media/rId44.png" /><Relationship Type="http://schemas.openxmlformats.org/officeDocument/2006/relationships/image" Id="rId151" Target="media/rId151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70" Target="media/rId70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6Z</dcterms:created>
  <dcterms:modified xsi:type="dcterms:W3CDTF">2025-06-16T04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